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6"/>
      </w:tblGrid>
      <w:tr w:rsidR="00B17FCD" w14:paraId="2D75A08A" w14:textId="77777777" w:rsidTr="003C43B0">
        <w:trPr>
          <w:trHeight w:val="13539"/>
          <w:jc w:val="center"/>
        </w:trPr>
        <w:tc>
          <w:tcPr>
            <w:tcW w:w="9206" w:type="dxa"/>
          </w:tcPr>
          <w:p w14:paraId="0EC11E1B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21AC9B79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75D52421" w14:textId="77777777" w:rsidR="00B17FCD" w:rsidRDefault="00B17FCD" w:rsidP="003C43B0">
            <w:pPr>
              <w:spacing w:line="360" w:lineRule="auto"/>
              <w:ind w:leftChars="-1" w:left="-2" w:firstLine="1"/>
              <w:jc w:val="center"/>
              <w:rPr>
                <w:rFonts w:eastAsia="黑体"/>
                <w:sz w:val="36"/>
              </w:rPr>
            </w:pPr>
          </w:p>
          <w:p w14:paraId="0CD80884" w14:textId="77777777" w:rsidR="00B17FCD" w:rsidRDefault="00B17FCD" w:rsidP="003C43B0">
            <w:pPr>
              <w:spacing w:line="360" w:lineRule="auto"/>
              <w:ind w:firstLineChars="128" w:firstLine="461"/>
              <w:rPr>
                <w:rFonts w:eastAsia="黑体"/>
                <w:sz w:val="36"/>
              </w:rPr>
            </w:pPr>
          </w:p>
          <w:p w14:paraId="56CB739D" w14:textId="77777777" w:rsidR="00B17FCD" w:rsidRDefault="00B132F2" w:rsidP="00B132F2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6743F3B7" wp14:editId="34E9B28F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890270</wp:posOffset>
                  </wp:positionV>
                  <wp:extent cx="1080135" cy="1080135"/>
                  <wp:effectExtent l="0" t="0" r="0" b="5715"/>
                  <wp:wrapSquare wrapText="bothSides"/>
                  <wp:docPr id="18" name="图片 18" descr="说明: 未命名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说明: 未命名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173605"/>
                              </a:clrFrom>
                              <a:clrTo>
                                <a:srgbClr val="173605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135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1F28B3" w14:textId="77777777" w:rsidR="00B17FCD" w:rsidRDefault="00B17FCD" w:rsidP="003C43B0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73F431" wp14:editId="6F6B9FEA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-1383665</wp:posOffset>
                      </wp:positionV>
                      <wp:extent cx="5219700" cy="1289685"/>
                      <wp:effectExtent l="5715" t="12700" r="13335" b="12065"/>
                      <wp:wrapNone/>
                      <wp:docPr id="17" name="文本框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19700" cy="1289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4180AD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_GB2312" w:eastAsia="楷体_GB2312" w:hint="eastAsia"/>
                                      <w:noProof/>
                                      <w:sz w:val="52"/>
                                      <w:szCs w:val="52"/>
                                    </w:rPr>
                                    <w:t xml:space="preserve">  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西南林业大学</w:t>
                                  </w:r>
                                </w:p>
                                <w:p w14:paraId="55F270CC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 xml:space="preserve">    大数据与智能工程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学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7" o:spid="_x0000_s1026" type="#_x0000_t202" style="position:absolute;left:0;text-align:left;margin-left:18.9pt;margin-top:-108.95pt;width:411pt;height:101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" strokecolor="white">
                      <v:textbox style="mso-fit-shape-to-text:t">
                        <w:txbxContent>
                          <w:p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noProof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noProof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西南林业大学</w:t>
                            </w:r>
                          </w:p>
                          <w:p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 xml:space="preserve">    大数据与智能工程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学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692CA1" w14:textId="77777777" w:rsidR="00B17FCD" w:rsidRDefault="00B17FCD" w:rsidP="00184D98">
            <w:pPr>
              <w:ind w:firstLineChars="200" w:firstLine="1680"/>
              <w:rPr>
                <w:rFonts w:eastAsia="华文新魏"/>
                <w:sz w:val="84"/>
                <w:szCs w:val="72"/>
              </w:rPr>
            </w:pPr>
            <w:r>
              <w:rPr>
                <w:rFonts w:eastAsia="华文新魏" w:hint="eastAsia"/>
                <w:sz w:val="84"/>
                <w:szCs w:val="72"/>
              </w:rPr>
              <w:t>实践</w:t>
            </w:r>
            <w:r>
              <w:rPr>
                <w:rFonts w:eastAsia="华文新魏" w:hint="eastAsia"/>
                <w:sz w:val="84"/>
                <w:szCs w:val="72"/>
              </w:rPr>
              <w:t>(</w:t>
            </w:r>
            <w:r>
              <w:rPr>
                <w:rFonts w:eastAsia="华文新魏" w:hint="eastAsia"/>
                <w:sz w:val="84"/>
                <w:szCs w:val="72"/>
              </w:rPr>
              <w:t>实习</w:t>
            </w:r>
            <w:r>
              <w:rPr>
                <w:rFonts w:eastAsia="华文新魏" w:hint="eastAsia"/>
                <w:sz w:val="84"/>
                <w:szCs w:val="72"/>
              </w:rPr>
              <w:t>)</w:t>
            </w:r>
            <w:r>
              <w:rPr>
                <w:rFonts w:eastAsia="华文新魏" w:hint="eastAsia"/>
                <w:sz w:val="84"/>
                <w:szCs w:val="72"/>
              </w:rPr>
              <w:t>报告</w:t>
            </w:r>
          </w:p>
          <w:p w14:paraId="51E1C88C" w14:textId="77777777" w:rsidR="00B17FCD" w:rsidRPr="00AC550C" w:rsidRDefault="00B17FCD" w:rsidP="003C43B0">
            <w:pPr>
              <w:spacing w:line="240" w:lineRule="exact"/>
              <w:ind w:firstLineChars="100" w:firstLine="720"/>
              <w:rPr>
                <w:rFonts w:eastAsia="黑体"/>
                <w:sz w:val="72"/>
              </w:rPr>
            </w:pPr>
          </w:p>
          <w:p w14:paraId="5DD77534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</w:rPr>
            </w:pPr>
          </w:p>
          <w:p w14:paraId="2DB83DA2" w14:textId="6BF7D24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课程名称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 w:rsidR="00184D98">
              <w:rPr>
                <w:rFonts w:hint="eastAsia"/>
                <w:sz w:val="28"/>
                <w:u w:val="single"/>
              </w:rPr>
              <w:t xml:space="preserve"> </w:t>
            </w:r>
            <w:r w:rsidR="004B2942">
              <w:rPr>
                <w:sz w:val="28"/>
                <w:u w:val="single"/>
              </w:rPr>
              <w:t xml:space="preserve">  </w:t>
            </w:r>
            <w:r w:rsidR="005A0917">
              <w:rPr>
                <w:sz w:val="28"/>
                <w:u w:val="single"/>
              </w:rPr>
              <w:t xml:space="preserve">  </w:t>
            </w:r>
            <w:r w:rsidR="00184D98">
              <w:rPr>
                <w:rFonts w:hint="eastAsia"/>
                <w:sz w:val="28"/>
                <w:u w:val="single"/>
              </w:rPr>
              <w:t>《</w:t>
            </w:r>
            <w:r w:rsidR="00EB0CBB">
              <w:rPr>
                <w:rFonts w:hint="eastAsia"/>
                <w:sz w:val="28"/>
                <w:u w:val="single"/>
              </w:rPr>
              <w:t>Android</w:t>
            </w:r>
            <w:r w:rsidR="00EB0CBB">
              <w:rPr>
                <w:rFonts w:hint="eastAsia"/>
                <w:sz w:val="28"/>
                <w:u w:val="single"/>
              </w:rPr>
              <w:t>移动应用开发</w:t>
            </w:r>
            <w:r>
              <w:rPr>
                <w:rFonts w:hint="eastAsia"/>
                <w:sz w:val="28"/>
                <w:u w:val="single"/>
              </w:rPr>
              <w:t>》</w:t>
            </w:r>
            <w:r w:rsidR="00184D98">
              <w:rPr>
                <w:rFonts w:hint="eastAsia"/>
                <w:sz w:val="28"/>
                <w:u w:val="single"/>
              </w:rPr>
              <w:t xml:space="preserve">   </w:t>
            </w:r>
            <w:r w:rsidR="00EB0CBB">
              <w:rPr>
                <w:sz w:val="28"/>
                <w:u w:val="single"/>
              </w:rPr>
              <w:t xml:space="preserve">  </w:t>
            </w:r>
          </w:p>
          <w:p w14:paraId="10213F5B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专业班级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5E2A56">
              <w:rPr>
                <w:sz w:val="28"/>
                <w:u w:val="single"/>
              </w:rPr>
              <w:t xml:space="preserve">   </w:t>
            </w:r>
            <w:r w:rsidR="005737CF">
              <w:rPr>
                <w:sz w:val="28"/>
                <w:u w:val="single"/>
              </w:rPr>
              <w:t xml:space="preserve"> 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4F45C2">
              <w:rPr>
                <w:rFonts w:hint="eastAsia"/>
                <w:sz w:val="28"/>
                <w:u w:val="single"/>
              </w:rPr>
              <w:t>计算机科学与技术</w:t>
            </w:r>
            <w:r w:rsidR="004F45C2">
              <w:rPr>
                <w:rFonts w:hint="eastAsia"/>
                <w:sz w:val="28"/>
                <w:u w:val="single"/>
              </w:rPr>
              <w:t>2</w:t>
            </w:r>
            <w:r w:rsidR="004F45C2">
              <w:rPr>
                <w:sz w:val="28"/>
                <w:u w:val="single"/>
              </w:rPr>
              <w:t>02</w:t>
            </w:r>
            <w:r w:rsidR="00AD222D">
              <w:rPr>
                <w:sz w:val="28"/>
                <w:u w:val="single"/>
              </w:rPr>
              <w:t>1</w:t>
            </w:r>
            <w:r w:rsidR="005E2A56">
              <w:rPr>
                <w:sz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u w:val="single"/>
              </w:rPr>
              <w:t xml:space="preserve">   </w:t>
            </w:r>
          </w:p>
          <w:p w14:paraId="66882ED1" w14:textId="6DFA8C1C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</w:t>
            </w:r>
            <w:r>
              <w:rPr>
                <w:rFonts w:hint="eastAsia"/>
                <w:b/>
                <w:bCs/>
                <w:sz w:val="28"/>
              </w:rPr>
              <w:t xml:space="preserve">    </w:t>
            </w:r>
            <w:r>
              <w:rPr>
                <w:rFonts w:hint="eastAsia"/>
                <w:b/>
                <w:bCs/>
                <w:sz w:val="28"/>
              </w:rPr>
              <w:t>号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>20211152020</w:t>
            </w:r>
            <w:r>
              <w:rPr>
                <w:rFonts w:hint="eastAsia"/>
                <w:sz w:val="28"/>
                <w:u w:val="single"/>
              </w:rPr>
              <w:t xml:space="preserve">             </w:t>
            </w:r>
          </w:p>
          <w:p w14:paraId="117900F0" w14:textId="16B9E21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 xml:space="preserve">  </w:t>
            </w:r>
            <w:r w:rsidR="00EB0CBB">
              <w:rPr>
                <w:rFonts w:hint="eastAsia"/>
                <w:sz w:val="28"/>
                <w:u w:val="single"/>
              </w:rPr>
              <w:t>陈志镭</w:t>
            </w:r>
            <w:r>
              <w:rPr>
                <w:rFonts w:hint="eastAsia"/>
                <w:sz w:val="28"/>
                <w:u w:val="single"/>
              </w:rPr>
              <w:t xml:space="preserve">                </w:t>
            </w:r>
          </w:p>
          <w:p w14:paraId="6A25B813" w14:textId="343194A1" w:rsidR="00B17FCD" w:rsidRDefault="00B17FCD" w:rsidP="003C43B0">
            <w:pPr>
              <w:spacing w:line="700" w:lineRule="exact"/>
              <w:ind w:firstLineChars="504" w:firstLine="1417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指导教师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</w:t>
            </w:r>
            <w:r w:rsidR="00EB0CBB">
              <w:rPr>
                <w:rFonts w:hint="eastAsia"/>
                <w:sz w:val="28"/>
                <w:u w:val="single"/>
              </w:rPr>
              <w:t>何</w:t>
            </w:r>
            <w:r w:rsidR="004B2942">
              <w:rPr>
                <w:sz w:val="28"/>
                <w:u w:val="single"/>
              </w:rPr>
              <w:t xml:space="preserve">   </w:t>
            </w:r>
            <w:r w:rsidR="00EB0CBB">
              <w:rPr>
                <w:rFonts w:hint="eastAsia"/>
                <w:sz w:val="28"/>
                <w:u w:val="single"/>
              </w:rPr>
              <w:t>鑫</w:t>
            </w:r>
            <w:r>
              <w:rPr>
                <w:rFonts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    </w:t>
            </w:r>
          </w:p>
          <w:p w14:paraId="4413964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3E7918C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46B87537" w14:textId="1571DD7E" w:rsidR="00B17FCD" w:rsidRDefault="00B17FCD" w:rsidP="00AD222D">
            <w:pPr>
              <w:rPr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                                    </w:t>
            </w:r>
            <w:r>
              <w:rPr>
                <w:rFonts w:hint="eastAsia"/>
                <w:bCs/>
                <w:sz w:val="28"/>
              </w:rPr>
              <w:t xml:space="preserve"> </w:t>
            </w:r>
            <w:r w:rsidR="004B2942" w:rsidRPr="004B2942">
              <w:rPr>
                <w:rFonts w:hint="eastAsia"/>
                <w:sz w:val="28"/>
              </w:rPr>
              <w:t xml:space="preserve"> 20</w:t>
            </w:r>
            <w:r w:rsidR="00F80BE6">
              <w:rPr>
                <w:sz w:val="28"/>
              </w:rPr>
              <w:t>2</w:t>
            </w:r>
            <w:r w:rsidR="00AD222D">
              <w:rPr>
                <w:sz w:val="28"/>
              </w:rPr>
              <w:t>3</w:t>
            </w:r>
            <w:r>
              <w:rPr>
                <w:rFonts w:hint="eastAsia"/>
                <w:bCs/>
                <w:sz w:val="28"/>
              </w:rPr>
              <w:t>年</w:t>
            </w:r>
            <w:r w:rsidR="004B2942">
              <w:rPr>
                <w:sz w:val="28"/>
              </w:rPr>
              <w:t xml:space="preserve"> </w:t>
            </w:r>
            <w:r w:rsidR="005E2A56">
              <w:rPr>
                <w:sz w:val="28"/>
              </w:rPr>
              <w:t xml:space="preserve">9 </w:t>
            </w:r>
            <w:r>
              <w:rPr>
                <w:rFonts w:hint="eastAsia"/>
                <w:bCs/>
                <w:sz w:val="28"/>
              </w:rPr>
              <w:t>月</w:t>
            </w:r>
            <w:r w:rsidR="004B2942">
              <w:rPr>
                <w:sz w:val="28"/>
              </w:rPr>
              <w:t xml:space="preserve"> </w:t>
            </w:r>
            <w:r w:rsidR="00EB0CBB">
              <w:rPr>
                <w:sz w:val="28"/>
              </w:rPr>
              <w:t>25</w:t>
            </w:r>
            <w:r w:rsidR="004B2942">
              <w:rPr>
                <w:sz w:val="28"/>
              </w:rPr>
              <w:t xml:space="preserve"> </w:t>
            </w:r>
            <w:r>
              <w:rPr>
                <w:rFonts w:hint="eastAsia"/>
                <w:bCs/>
                <w:sz w:val="28"/>
              </w:rPr>
              <w:t>日</w:t>
            </w:r>
          </w:p>
        </w:tc>
      </w:tr>
    </w:tbl>
    <w:p w14:paraId="149C94A5" w14:textId="77777777" w:rsidR="00B17FCD" w:rsidRDefault="00B17FCD" w:rsidP="00B17FCD">
      <w:pPr>
        <w:rPr>
          <w:b/>
          <w:sz w:val="36"/>
        </w:rPr>
      </w:pPr>
    </w:p>
    <w:p w14:paraId="55FF2E7E" w14:textId="77777777" w:rsidR="00B17FCD" w:rsidRDefault="00B17FCD" w:rsidP="0052045D">
      <w:pPr>
        <w:jc w:val="center"/>
        <w:rPr>
          <w:b/>
          <w:sz w:val="36"/>
        </w:rPr>
        <w:sectPr w:rsidR="00B17FCD" w:rsidSect="00C770C9">
          <w:footerReference w:type="default" r:id="rId9"/>
          <w:pgSz w:w="11906" w:h="16838" w:code="9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9A78C96" w14:textId="1A952D45" w:rsidR="00370D80" w:rsidRPr="00013BE1" w:rsidRDefault="00370D80" w:rsidP="00370D80">
      <w:pPr>
        <w:jc w:val="center"/>
        <w:rPr>
          <w:rFonts w:ascii="宋体" w:eastAsia="宋体" w:hAnsi="宋体"/>
          <w:sz w:val="32"/>
        </w:rPr>
      </w:pPr>
      <w:r w:rsidRPr="00370D80">
        <w:rPr>
          <w:rFonts w:ascii="宋体" w:eastAsia="宋体" w:hAnsi="宋体" w:hint="eastAsia"/>
          <w:sz w:val="32"/>
        </w:rPr>
        <w:lastRenderedPageBreak/>
        <w:t>实验</w:t>
      </w:r>
      <w:r w:rsidR="000E08A5">
        <w:rPr>
          <w:rFonts w:ascii="宋体" w:eastAsia="宋体" w:hAnsi="宋体" w:hint="eastAsia"/>
          <w:sz w:val="32"/>
        </w:rPr>
        <w:t>四</w:t>
      </w:r>
    </w:p>
    <w:p w14:paraId="1CBBEECC" w14:textId="77777777" w:rsidR="00EB0CBB" w:rsidRDefault="00EB0CBB" w:rsidP="009A6FE2">
      <w:pPr>
        <w:pStyle w:val="a4"/>
        <w:spacing w:before="0" w:beforeAutospacing="0" w:after="0" w:afterAutospacing="0" w:line="405" w:lineRule="auto"/>
        <w:ind w:firstLine="440"/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一、实验目的</w:t>
      </w:r>
    </w:p>
    <w:p w14:paraId="70C4D582" w14:textId="70A0F189" w:rsidR="00EB0CBB" w:rsidRPr="000E08A5" w:rsidRDefault="00EB0CBB" w:rsidP="009A6FE2">
      <w:pPr>
        <w:pStyle w:val="a4"/>
        <w:spacing w:before="0" w:beforeAutospacing="0" w:after="0" w:afterAutospacing="0" w:line="405" w:lineRule="auto"/>
        <w:jc w:val="both"/>
      </w:pPr>
      <w:r>
        <w:t>    </w:t>
      </w:r>
      <w:r w:rsidR="000E08A5" w:rsidRPr="000E08A5">
        <w:rPr>
          <w:rFonts w:ascii="Segoe UI" w:hAnsi="Segoe UI" w:cs="Segoe UI"/>
          <w:color w:val="111F2C"/>
          <w:spacing w:val="3"/>
          <w:shd w:val="clear" w:color="auto" w:fill="FFFFFF"/>
        </w:rPr>
        <w:t>掌握广播接收器的定义和使用</w:t>
      </w:r>
    </w:p>
    <w:p w14:paraId="4A3FCE6B" w14:textId="77777777" w:rsidR="00EB0CBB" w:rsidRDefault="00EB0CBB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二，实验内容</w:t>
      </w:r>
    </w:p>
    <w:p w14:paraId="2EFFD7A5" w14:textId="10715A63" w:rsidR="00AB5D63" w:rsidRPr="002A521A" w:rsidRDefault="00AB5D63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sz w:val="22"/>
          <w:szCs w:val="22"/>
        </w:rPr>
      </w:pPr>
      <w:r w:rsidRPr="002A521A">
        <w:rPr>
          <w:rFonts w:ascii="微软雅黑" w:eastAsia="微软雅黑" w:hAnsi="微软雅黑" w:hint="eastAsia"/>
          <w:sz w:val="22"/>
          <w:szCs w:val="22"/>
        </w:rPr>
        <w:t>静态注册广播接收器</w:t>
      </w:r>
    </w:p>
    <w:p w14:paraId="4936AC1A" w14:textId="7F4D6788" w:rsidR="00AB5D63" w:rsidRDefault="00AB5D63" w:rsidP="009A6FE2">
      <w:pPr>
        <w:pStyle w:val="a4"/>
        <w:spacing w:before="0" w:beforeAutospacing="0" w:after="0" w:afterAutospacing="0"/>
        <w:ind w:firstLine="440"/>
      </w:pPr>
      <w:r>
        <w:rPr>
          <w:noProof/>
        </w:rPr>
        <w:drawing>
          <wp:inline distT="0" distB="0" distL="0" distR="0" wp14:anchorId="2BF84A00" wp14:editId="21574221">
            <wp:extent cx="6120130" cy="3822065"/>
            <wp:effectExtent l="0" t="0" r="0" b="6985"/>
            <wp:docPr id="13353769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DB6A1" w14:textId="3F3A86F0" w:rsidR="00AB5D63" w:rsidRDefault="00AB5D63" w:rsidP="009A6FE2">
      <w:pPr>
        <w:pStyle w:val="a4"/>
        <w:spacing w:before="0" w:beforeAutospacing="0" w:after="0" w:afterAutospacing="0"/>
        <w:ind w:firstLine="440"/>
      </w:pPr>
      <w:r>
        <w:rPr>
          <w:rFonts w:hint="eastAsia"/>
        </w:rPr>
        <w:t>动态注册和注销接收器</w:t>
      </w:r>
    </w:p>
    <w:p w14:paraId="0B80A5F2" w14:textId="1699B42F" w:rsidR="00AB5D63" w:rsidRDefault="00AB5D63" w:rsidP="009A6FE2">
      <w:pPr>
        <w:pStyle w:val="a4"/>
        <w:spacing w:before="0" w:beforeAutospacing="0" w:after="0" w:afterAutospacing="0"/>
        <w:ind w:firstLine="440"/>
      </w:pPr>
      <w:r>
        <w:rPr>
          <w:noProof/>
        </w:rPr>
        <w:lastRenderedPageBreak/>
        <w:drawing>
          <wp:inline distT="0" distB="0" distL="0" distR="0" wp14:anchorId="42F5790E" wp14:editId="66D55629">
            <wp:extent cx="6120130" cy="3822065"/>
            <wp:effectExtent l="0" t="0" r="0" b="6985"/>
            <wp:docPr id="195096819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5C16B" w14:textId="19078BBB" w:rsidR="00AB5D63" w:rsidRDefault="00AB5D63" w:rsidP="009A6FE2">
      <w:pPr>
        <w:pStyle w:val="a4"/>
        <w:spacing w:before="0" w:beforeAutospacing="0" w:after="0" w:afterAutospacing="0"/>
        <w:ind w:firstLine="440"/>
      </w:pPr>
      <w:r>
        <w:rPr>
          <w:rFonts w:hint="eastAsia"/>
        </w:rPr>
        <w:t>接收系统广播</w:t>
      </w:r>
    </w:p>
    <w:p w14:paraId="50EB1D71" w14:textId="788592EC" w:rsidR="00AB5D63" w:rsidRDefault="002C5076" w:rsidP="009A6FE2">
      <w:pPr>
        <w:pStyle w:val="a4"/>
        <w:spacing w:before="0" w:beforeAutospacing="0" w:after="0" w:afterAutospacing="0"/>
        <w:ind w:firstLine="440"/>
        <w:rPr>
          <w:rFonts w:hint="eastAsia"/>
        </w:rPr>
      </w:pPr>
      <w:r>
        <w:rPr>
          <w:noProof/>
        </w:rPr>
        <w:drawing>
          <wp:inline distT="0" distB="0" distL="0" distR="0" wp14:anchorId="37626218" wp14:editId="74099AB3">
            <wp:extent cx="6120130" cy="3096895"/>
            <wp:effectExtent l="0" t="0" r="0" b="8255"/>
            <wp:docPr id="5379912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99129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D236" w14:textId="131B2674" w:rsidR="00AB5D63" w:rsidRDefault="00AB5D63" w:rsidP="009A6FE2">
      <w:pPr>
        <w:pStyle w:val="a4"/>
        <w:spacing w:before="0" w:beforeAutospacing="0" w:after="0" w:afterAutospacing="0"/>
        <w:ind w:firstLine="440"/>
      </w:pPr>
      <w:r>
        <w:rPr>
          <w:rFonts w:hint="eastAsia"/>
        </w:rPr>
        <w:t>发送本地广播</w:t>
      </w:r>
    </w:p>
    <w:p w14:paraId="4B9F71FD" w14:textId="09472CE2" w:rsidR="00477200" w:rsidRDefault="00477200" w:rsidP="009A6FE2">
      <w:pPr>
        <w:pStyle w:val="a4"/>
        <w:spacing w:before="0" w:beforeAutospacing="0" w:after="0" w:afterAutospacing="0"/>
        <w:ind w:firstLine="440"/>
      </w:pPr>
      <w:r>
        <w:rPr>
          <w:noProof/>
        </w:rPr>
        <w:lastRenderedPageBreak/>
        <w:drawing>
          <wp:inline distT="0" distB="0" distL="0" distR="0" wp14:anchorId="615B1771" wp14:editId="4260AF4D">
            <wp:extent cx="6120130" cy="4660900"/>
            <wp:effectExtent l="0" t="0" r="0" b="6350"/>
            <wp:docPr id="146920906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66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F536F" w14:textId="77777777" w:rsidR="00477200" w:rsidRDefault="00477200" w:rsidP="009A6FE2">
      <w:pPr>
        <w:pStyle w:val="a4"/>
        <w:spacing w:before="0" w:beforeAutospacing="0" w:after="0" w:afterAutospacing="0"/>
        <w:ind w:firstLine="440"/>
        <w:rPr>
          <w:rFonts w:hint="eastAsia"/>
        </w:rPr>
      </w:pPr>
    </w:p>
    <w:p w14:paraId="63A2FEB0" w14:textId="77777777" w:rsidR="00B55EFA" w:rsidRPr="00AE5DE8" w:rsidRDefault="00B55EFA" w:rsidP="00EB0CBB">
      <w:pPr>
        <w:widowControl/>
        <w:spacing w:line="405" w:lineRule="atLeast"/>
        <w:jc w:val="left"/>
        <w:textAlignment w:val="baseline"/>
        <w:outlineLvl w:val="0"/>
        <w:rPr>
          <w:rFonts w:ascii="Times New Roman" w:hAnsi="Times New Roman" w:cs="Times New Roman"/>
          <w:color w:val="FF0000"/>
          <w:sz w:val="20"/>
          <w:szCs w:val="20"/>
        </w:rPr>
      </w:pPr>
    </w:p>
    <w:sectPr w:rsidR="00B55EFA" w:rsidRPr="00AE5DE8" w:rsidSect="00C77D78">
      <w:pgSz w:w="11906" w:h="16838" w:code="9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6BB04" w14:textId="77777777" w:rsidR="0080527D" w:rsidRDefault="0080527D" w:rsidP="00C770C9">
      <w:r>
        <w:separator/>
      </w:r>
    </w:p>
  </w:endnote>
  <w:endnote w:type="continuationSeparator" w:id="0">
    <w:p w14:paraId="2C81109B" w14:textId="77777777" w:rsidR="0080527D" w:rsidRDefault="0080527D" w:rsidP="00C7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01CE" w14:textId="77777777" w:rsidR="00C770C9" w:rsidRPr="00C770C9" w:rsidRDefault="00C770C9">
    <w:pPr>
      <w:pStyle w:val="a7"/>
      <w:jc w:val="center"/>
      <w:rPr>
        <w:sz w:val="21"/>
        <w:szCs w:val="21"/>
      </w:rPr>
    </w:pPr>
  </w:p>
  <w:p w14:paraId="4E95337F" w14:textId="77777777" w:rsidR="00C770C9" w:rsidRDefault="00C770C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C4727" w14:textId="77777777" w:rsidR="0080527D" w:rsidRDefault="0080527D" w:rsidP="00C770C9">
      <w:r>
        <w:separator/>
      </w:r>
    </w:p>
  </w:footnote>
  <w:footnote w:type="continuationSeparator" w:id="0">
    <w:p w14:paraId="274B886F" w14:textId="77777777" w:rsidR="0080527D" w:rsidRDefault="0080527D" w:rsidP="00C7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095"/>
    <w:multiLevelType w:val="hybridMultilevel"/>
    <w:tmpl w:val="E0141A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9B9308E"/>
    <w:multiLevelType w:val="hybridMultilevel"/>
    <w:tmpl w:val="5804F594"/>
    <w:lvl w:ilvl="0" w:tplc="96E2FED8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7B3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5D6597"/>
    <w:multiLevelType w:val="hybridMultilevel"/>
    <w:tmpl w:val="35F2129A"/>
    <w:lvl w:ilvl="0" w:tplc="5C022FF6">
      <w:start w:val="1"/>
      <w:numFmt w:val="decimal"/>
      <w:lvlText w:val="%1．"/>
      <w:lvlJc w:val="left"/>
      <w:pPr>
        <w:ind w:left="1120" w:hanging="720"/>
      </w:pPr>
      <w:rPr>
        <w:rFonts w:ascii="Times New Roman" w:eastAsiaTheme="minorEastAsia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4" w15:restartNumberingAfterBreak="0">
    <w:nsid w:val="32B92A8E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5" w15:restartNumberingAfterBreak="0">
    <w:nsid w:val="3557114B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6" w15:restartNumberingAfterBreak="0">
    <w:nsid w:val="3B492334"/>
    <w:multiLevelType w:val="hybridMultilevel"/>
    <w:tmpl w:val="DBD64592"/>
    <w:lvl w:ilvl="0" w:tplc="414421CE">
      <w:start w:val="1"/>
      <w:numFmt w:val="decimal"/>
      <w:lvlText w:val="%1."/>
      <w:lvlJc w:val="left"/>
      <w:pPr>
        <w:ind w:left="750" w:hanging="75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D834DF5"/>
    <w:multiLevelType w:val="hybridMultilevel"/>
    <w:tmpl w:val="C156A7F2"/>
    <w:lvl w:ilvl="0" w:tplc="D578184E">
      <w:start w:val="1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65015D6"/>
    <w:multiLevelType w:val="multilevel"/>
    <w:tmpl w:val="EA1CEB84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Ansi="Times New Roman" w:cs="Times New Roman" w:hint="default"/>
      </w:rPr>
    </w:lvl>
    <w:lvl w:ilvl="2">
      <w:start w:val="1"/>
      <w:numFmt w:val="upperLetter"/>
      <w:lvlText w:val="%3．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5DB12226"/>
    <w:multiLevelType w:val="hybridMultilevel"/>
    <w:tmpl w:val="7FF8CF2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C7D2D53"/>
    <w:multiLevelType w:val="hybridMultilevel"/>
    <w:tmpl w:val="03D8EAE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51093141">
    <w:abstractNumId w:val="1"/>
  </w:num>
  <w:num w:numId="2" w16cid:durableId="476269523">
    <w:abstractNumId w:val="6"/>
  </w:num>
  <w:num w:numId="3" w16cid:durableId="469253987">
    <w:abstractNumId w:val="2"/>
  </w:num>
  <w:num w:numId="4" w16cid:durableId="20178751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5485911">
    <w:abstractNumId w:val="7"/>
  </w:num>
  <w:num w:numId="6" w16cid:durableId="1887060869">
    <w:abstractNumId w:val="5"/>
  </w:num>
  <w:num w:numId="7" w16cid:durableId="335546957">
    <w:abstractNumId w:val="3"/>
  </w:num>
  <w:num w:numId="8" w16cid:durableId="1075125428">
    <w:abstractNumId w:val="4"/>
  </w:num>
  <w:num w:numId="9" w16cid:durableId="1925407125">
    <w:abstractNumId w:val="10"/>
  </w:num>
  <w:num w:numId="10" w16cid:durableId="2108305475">
    <w:abstractNumId w:val="9"/>
  </w:num>
  <w:num w:numId="11" w16cid:durableId="317148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KyMDIyNTYxt7RQ0lEKTi0uzszPAykwqgUAsQgvaCwAAAA="/>
  </w:docVars>
  <w:rsids>
    <w:rsidRoot w:val="00D00CDF"/>
    <w:rsid w:val="000E08A5"/>
    <w:rsid w:val="00112574"/>
    <w:rsid w:val="00113C76"/>
    <w:rsid w:val="00170A39"/>
    <w:rsid w:val="00184D98"/>
    <w:rsid w:val="00191AAF"/>
    <w:rsid w:val="001E0232"/>
    <w:rsid w:val="001E0965"/>
    <w:rsid w:val="00295118"/>
    <w:rsid w:val="002A521A"/>
    <w:rsid w:val="002C5076"/>
    <w:rsid w:val="00313E39"/>
    <w:rsid w:val="0032229C"/>
    <w:rsid w:val="00355BCF"/>
    <w:rsid w:val="00370D80"/>
    <w:rsid w:val="00393E1C"/>
    <w:rsid w:val="003C6CF4"/>
    <w:rsid w:val="003D5163"/>
    <w:rsid w:val="003D5D0E"/>
    <w:rsid w:val="00403C25"/>
    <w:rsid w:val="00435940"/>
    <w:rsid w:val="00477200"/>
    <w:rsid w:val="00485659"/>
    <w:rsid w:val="004B2942"/>
    <w:rsid w:val="004D0234"/>
    <w:rsid w:val="004F45C2"/>
    <w:rsid w:val="0052045D"/>
    <w:rsid w:val="00524095"/>
    <w:rsid w:val="005737CF"/>
    <w:rsid w:val="005A0917"/>
    <w:rsid w:val="005E2A56"/>
    <w:rsid w:val="005F4758"/>
    <w:rsid w:val="00634F67"/>
    <w:rsid w:val="00641748"/>
    <w:rsid w:val="0065496C"/>
    <w:rsid w:val="006D10F8"/>
    <w:rsid w:val="007034D0"/>
    <w:rsid w:val="00721F74"/>
    <w:rsid w:val="007A2600"/>
    <w:rsid w:val="007F046B"/>
    <w:rsid w:val="0080527D"/>
    <w:rsid w:val="008055AD"/>
    <w:rsid w:val="00823913"/>
    <w:rsid w:val="00827762"/>
    <w:rsid w:val="008441F8"/>
    <w:rsid w:val="0089059D"/>
    <w:rsid w:val="00911258"/>
    <w:rsid w:val="009D1E59"/>
    <w:rsid w:val="00A3731C"/>
    <w:rsid w:val="00A47B44"/>
    <w:rsid w:val="00A72A5B"/>
    <w:rsid w:val="00AA56ED"/>
    <w:rsid w:val="00AB5D63"/>
    <w:rsid w:val="00AD222D"/>
    <w:rsid w:val="00AE5DE8"/>
    <w:rsid w:val="00B11157"/>
    <w:rsid w:val="00B132F2"/>
    <w:rsid w:val="00B17FCD"/>
    <w:rsid w:val="00B55EFA"/>
    <w:rsid w:val="00BB682B"/>
    <w:rsid w:val="00BC0943"/>
    <w:rsid w:val="00BC4967"/>
    <w:rsid w:val="00C770C9"/>
    <w:rsid w:val="00C77D78"/>
    <w:rsid w:val="00CE6E14"/>
    <w:rsid w:val="00D00CDF"/>
    <w:rsid w:val="00D138BB"/>
    <w:rsid w:val="00D86550"/>
    <w:rsid w:val="00DB39B3"/>
    <w:rsid w:val="00DC295F"/>
    <w:rsid w:val="00DD7D94"/>
    <w:rsid w:val="00DE28BF"/>
    <w:rsid w:val="00E374D4"/>
    <w:rsid w:val="00E90EA7"/>
    <w:rsid w:val="00EB0CBB"/>
    <w:rsid w:val="00EC75FB"/>
    <w:rsid w:val="00F331CF"/>
    <w:rsid w:val="00F50A58"/>
    <w:rsid w:val="00F80BE6"/>
    <w:rsid w:val="00FA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5F20B"/>
  <w15:docId w15:val="{1D7633C1-0BD8-4EE8-BC6A-BDC38AC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7A260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045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7A260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Normal (Web)"/>
    <w:basedOn w:val="a"/>
    <w:uiPriority w:val="99"/>
    <w:semiHidden/>
    <w:unhideWhenUsed/>
    <w:rsid w:val="00C770C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C77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70C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7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70C9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C770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770C9"/>
    <w:rPr>
      <w:sz w:val="18"/>
      <w:szCs w:val="18"/>
    </w:rPr>
  </w:style>
  <w:style w:type="table" w:styleId="ab">
    <w:name w:val="Table Grid"/>
    <w:basedOn w:val="a1"/>
    <w:uiPriority w:val="59"/>
    <w:rsid w:val="00634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BC4967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50"/>
      <w:szCs w:val="50"/>
    </w:rPr>
  </w:style>
  <w:style w:type="character" w:customStyle="1" w:styleId="fontstyle11">
    <w:name w:val="fontstyle11"/>
    <w:basedOn w:val="a0"/>
    <w:rsid w:val="00BC4967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ac">
    <w:name w:val="Hyperlink"/>
    <w:basedOn w:val="a0"/>
    <w:uiPriority w:val="99"/>
    <w:unhideWhenUsed/>
    <w:rsid w:val="00370D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37A27-5F2D-4C46-8558-0E699394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4</TotalTime>
  <Pages>4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ilei chen</cp:lastModifiedBy>
  <cp:revision>14</cp:revision>
  <dcterms:created xsi:type="dcterms:W3CDTF">2021-09-09T06:25:00Z</dcterms:created>
  <dcterms:modified xsi:type="dcterms:W3CDTF">2023-10-06T08:16:00Z</dcterms:modified>
</cp:coreProperties>
</file>